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9AE4" w14:textId="14831473" w:rsidR="00964E27" w:rsidRDefault="00206FDC">
      <w:r w:rsidRPr="00175B4A">
        <w:t xml:space="preserve">competitive environment good or bad for studying or working?" this are some suggestion ideas: -positive competitive environment help people to be more creative and productive - it inspires people to do their best -it sometimes builds some personalities feel free to add any other ideas. Use 5 sources (online articles) please share the article you will use in the essay before you start for confirmation. American English. Please use easy and simple words. Topic: The Thing they carried by Tim </w:t>
      </w:r>
      <w:proofErr w:type="gramStart"/>
      <w:r w:rsidRPr="00175B4A">
        <w:t>O'Brien( Short</w:t>
      </w:r>
      <w:proofErr w:type="gramEnd"/>
      <w:r w:rsidRPr="00175B4A">
        <w:t xml:space="preserve"> Story) I have attached a rubric for writing instruction. Please strictly follow the Format section from the attached file. For Citation: Three online and two books. Please describe an example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206FDC"/>
    <w:rsid w:val="004F0631"/>
    <w:rsid w:val="006C5107"/>
    <w:rsid w:val="00964E27"/>
    <w:rsid w:val="009E4498"/>
    <w:rsid w:val="00C7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15:00Z</dcterms:created>
  <dcterms:modified xsi:type="dcterms:W3CDTF">2021-11-23T11:15:00Z</dcterms:modified>
</cp:coreProperties>
</file>